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1" w:name="Xe9e03b5747045182b47885870499a50792258a1"/>
    <w:p>
      <w:pPr>
        <w:pStyle w:val="Heading1"/>
      </w:pPr>
      <w:r>
        <w:t xml:space="preserve">Scholarship Application Letter for Accountant Position in Jeddah, Saudi Arabia</w:t>
      </w:r>
    </w:p>
    <w:p>
      <w:pPr>
        <w:pStyle w:val="FirstParagraph"/>
      </w:pPr>
      <w:r>
        <w:t xml:space="preserve">Date: October 26, 2023</w:t>
      </w:r>
    </w:p>
    <w:p>
      <w:pPr>
        <w:pStyle w:val="BodyText"/>
      </w:pPr>
      <w:r>
        <w:t xml:space="preserve">Mr. Abdullah Al-Saud</w:t>
      </w:r>
    </w:p>
    <w:p>
      <w:pPr>
        <w:pStyle w:val="BodyText"/>
      </w:pPr>
      <w:r>
        <w:t xml:space="preserve">Scholarship Committee Head</w:t>
      </w:r>
    </w:p>
    <w:p>
      <w:pPr>
        <w:pStyle w:val="BodyText"/>
      </w:pPr>
      <w:r>
        <w:t xml:space="preserve">King Abdulaziz University - Jeddah Campus</w:t>
      </w:r>
    </w:p>
    <w:p>
      <w:pPr>
        <w:pStyle w:val="BodyText"/>
      </w:pPr>
      <w:r>
        <w:t xml:space="preserve">P.O. Box 80205, Jeddah 21413</w:t>
      </w:r>
    </w:p>
    <w:p>
      <w:pPr>
        <w:pStyle w:val="BodyText"/>
      </w:pPr>
      <w:r>
        <w:t xml:space="preserve">Saudi Arabia</w:t>
      </w:r>
    </w:p>
    <w:bookmarkStart w:id="20" w:name="dear-mr.-al-saud"/>
    <w:p>
      <w:pPr>
        <w:pStyle w:val="Heading2"/>
      </w:pPr>
      <w:r>
        <w:t xml:space="preserve">Dear Mr. Al-Saud,</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prestigious International Accounting Excellence Scholarship at King Abdulaziz University in Jeddah, Saudi Arabia. As a dedicated finance professional with three years of practical experience and an unwavering commitment to advancing my career as a certified Accountant, I have identified this scholarship as the pivotal opportunity that will enable me to contribute meaningfully to Saudi Arabia's evolving economic landscape—specifically within the dynamic business ecosystem of Jeddah.</w:t>
      </w:r>
    </w:p>
    <w:p>
      <w:pPr>
        <w:pStyle w:val="BodyText"/>
      </w:pPr>
      <w:r>
        <w:t xml:space="preserve">My academic foundation includes a Bachelor of Science in Accounting from Cairo University, where I graduated with honors (GPA 3.8/4.0). During my studies, I developed a specialized focus on international financial reporting standards (IFRS) and Arabic-language financial documentation—critical competencies for success as an Accountant in Saudi Arabia Jeddah's thriving commercial environment. My professional journey began at Deloitte Egypt, where I supported multinational clients in compliance audits, gaining hands-on experience with complex tax frameworks and treasury management systems. However, it was my recent six-month internship at Al-Rajhi Capital's Riyadh office that crystallized my ambition to build my career within Saudi Arabia's financial sector. Witnessing the Kingdom's Vision 2030 transformation firsthand ignited my passion for contributing to Jeddah as a strategic hub for commerce and finance.</w:t>
      </w:r>
    </w:p>
    <w:p>
      <w:pPr>
        <w:pStyle w:val="BodyText"/>
      </w:pPr>
      <w:r>
        <w:t xml:space="preserve">What makes this Scholarship Application Letter particularly significant is how it directly aligns with my professional trajectory toward becoming a certified Accountant in Saudi Arabia. The scholarship’s focus on advanced accounting education—specifically the Master of Professional Accounting program at King Abdulaziz University—addresses a critical gap in my qualifications for senior roles within Jeddah's corporate sector. I recognize that Jeddah, as Saudi Arabia's commercial capital and second-largest city, demands Accountants with specialized expertise in Islamic finance structures, GCC regulatory frameworks, and cross-cultural financial management. This scholarship would provide me with the advanced credentials and cultural immersion necessary to excel as an Accountant within Jeddah's diverse business community—from family-owned enterprises to global multinational corporations operating through the Jeddah Economic Zone.</w:t>
      </w:r>
    </w:p>
    <w:p>
      <w:pPr>
        <w:pStyle w:val="BodyText"/>
      </w:pPr>
      <w:r>
        <w:t xml:space="preserve">My proposed academic path is meticulously designed to maximize impact for Saudi Arabia Jeddah. I plan to pursue specialized coursework in:</w:t>
      </w:r>
    </w:p>
    <w:p>
      <w:pPr>
        <w:numPr>
          <w:ilvl w:val="0"/>
          <w:numId w:val="1001"/>
        </w:numPr>
        <w:pStyle w:val="Compact"/>
      </w:pPr>
      <w:r>
        <w:t xml:space="preserve">Islamic Financial Institutions Accounting (essential for Jeddah's growing halal finance sector)</w:t>
      </w:r>
    </w:p>
    <w:p>
      <w:pPr>
        <w:numPr>
          <w:ilvl w:val="0"/>
          <w:numId w:val="1001"/>
        </w:numPr>
        <w:pStyle w:val="Compact"/>
      </w:pPr>
      <w:r>
        <w:t xml:space="preserve">GCC Tax Compliance and Transfer Pricing (addressing key needs of Jeddah's import/export businesses)</w:t>
      </w:r>
    </w:p>
    <w:p>
      <w:pPr>
        <w:numPr>
          <w:ilvl w:val="0"/>
          <w:numId w:val="1001"/>
        </w:numPr>
        <w:pStyle w:val="Compact"/>
      </w:pPr>
      <w:r>
        <w:t xml:space="preserve">Digital Transformation in Finance (to support Saudi Arabia's fintech advancements in the Jeddah metropolitan area)</w:t>
      </w:r>
    </w:p>
    <w:p>
      <w:pPr>
        <w:pStyle w:val="FirstParagraph"/>
      </w:pPr>
      <w:r>
        <w:t xml:space="preserve">Furthermore, I am committed to engaging deeply with Jeddah's professional community during my studies. I plan to volunteer with the Jeddah Chamber of Commerce's Young Accountants Network and participate in the Saudi Accounting Society's events at King Abdulaziz University. This active involvement will ensure my scholarship journey directly serves as a bridge between academic excellence and practical application for Accountants working in Saudi Arabia Jeddah.</w:t>
      </w:r>
    </w:p>
    <w:p>
      <w:pPr>
        <w:pStyle w:val="BodyText"/>
      </w:pPr>
      <w:r>
        <w:t xml:space="preserve">My motivation extends beyond personal career advancement. As an immigrant professional who has lived in Egypt, UAE, and now seeks to establish roots in Saudi Arabia, I am deeply motivated by the Kingdom's commitment to empowering local talent through Vision 2030 initiatives. Having witnessed Saudi Arabia's remarkable economic diversification firsthand during my time with Al-Rajhi Capital, I understand that Jeddah specifically requires Accountants who can navigate both traditional business practices and modern international standards. The financial sector in Jeddah is experiencing unprecedented growth—with over 12,000 new businesses registered in the city last year alone—and my goal is to become part of this transformation as a certified Accountant who understands the unique commercial dynamics of Saudi Arabia Jeddah.</w:t>
      </w:r>
    </w:p>
    <w:p>
      <w:pPr>
        <w:pStyle w:val="BodyText"/>
      </w:pPr>
      <w:r>
        <w:t xml:space="preserve">My professional experience has prepared me for this opportunity. At Deloitte Egypt, I led a team that implemented an IFRS 16 compliance system for a major Egyptian bank, improving financial reporting efficiency by 35%. During my internship at Al-Rajhi Capital, I developed Arabic-English financial reporting templates adopted company-wide for their Saudi clients—directly addressing the language and documentation challenges many Accountants face when working with Jeddah's business community. I am certified in SAP FICO and have completed training in Saudi Tax Regulations (Zakat and VAT), ensuring immediate value as an Accountant upon graduation.</w:t>
      </w:r>
    </w:p>
    <w:p>
      <w:pPr>
        <w:pStyle w:val="BodyText"/>
      </w:pPr>
      <w:r>
        <w:t xml:space="preserve">What truly distinguishes my Scholarship Application Letter is my strategic vision for leveraging this opportunity to serve Saudi Arabia Jeddah's economic goals. I intend to collaborate with Jeddah's Ministry of Commerce on their SME financial literacy initiative, developing training modules that will help local business owners understand Saudi accounting standards—directly supporting Vision 2030's target of growing the private sector by 65%. Post-graduation, I will seek employment with a major Jeddah-based firm like SABIC or Al-Futtaim Group to implement international financial best practices while respecting local business culture. My long-term aspiration is to establish an accounting consultancy focused on helping Saudi businesses navigate global markets from Jeddah's strategic location.</w:t>
      </w:r>
    </w:p>
    <w:p>
      <w:pPr>
        <w:pStyle w:val="BodyText"/>
      </w:pPr>
      <w:r>
        <w:t xml:space="preserve">As you review this Scholarship Application Letter, I hope you will recognize that my candidacy represents more than an individual opportunity—it embodies the future of accounting excellence in Saudi Arabia. My technical skills as an Accountant combined with my cultural adaptability and deep commitment to Jeddah's growth make me uniquely positioned to contribute from day one. The scholarship is not merely a financial aid but a catalyst for my integration into Saudi Arabia's economic transformation, specifically within Jeddah where 28% of the Kingdom's non-oil GDP is generated.</w:t>
      </w:r>
    </w:p>
    <w:p>
      <w:pPr>
        <w:pStyle w:val="BodyText"/>
      </w:pPr>
      <w:r>
        <w:t xml:space="preserve">I am eager to discuss how my background aligns with your scholarship objectives and how I can immediately contribute as an Accountant in Saudi Arabia Jeddah. Thank you for considering this Scholarship Application Letter. I have attached all required documentation including academic transcripts, professional certifications, and letters of recommendation. I welcome the opportunity to discuss my application further at your convenience and am available for an interview at any time.</w:t>
      </w:r>
    </w:p>
    <w:p>
      <w:pPr>
        <w:pStyle w:val="BodyText"/>
      </w:pPr>
      <w:r>
        <w:t xml:space="preserve">Sincerely,</w:t>
      </w:r>
    </w:p>
    <w:p>
      <w:pPr>
        <w:pStyle w:val="BodyText"/>
      </w:pPr>
      <w:r>
        <w:t xml:space="preserve">Ahmed Hassan</w:t>
      </w:r>
    </w:p>
    <w:p>
      <w:pPr>
        <w:pStyle w:val="BodyText"/>
      </w:pPr>
      <w:r>
        <w:t xml:space="preserve">Accounting Professional &amp; Future Certified Accountant</w:t>
      </w:r>
    </w:p>
    <w:p>
      <w:pPr>
        <w:pStyle w:val="BodyText"/>
      </w:pPr>
      <w:r>
        <w:rPr>
          <w:bCs/>
          <w:b/>
        </w:rPr>
        <w:t xml:space="preserve">Contact:</w:t>
      </w:r>
      <w:r>
        <w:t xml:space="preserve"> </w:t>
      </w:r>
      <w:r>
        <w:t xml:space="preserve">+966 50 XXX XXXX | ahmed.hassan@email.com</w:t>
      </w:r>
      <w:r>
        <w:br/>
      </w:r>
      <w:r>
        <w:rPr>
          <w:bCs/>
          <w:b/>
        </w:rPr>
        <w:t xml:space="preserve">LinkedIn:</w:t>
      </w:r>
      <w:r>
        <w:t xml:space="preserve"> </w:t>
      </w:r>
      <w:r>
        <w:t xml:space="preserve">linkedin.com/in/ahmedhassan-accountant |</w:t>
      </w:r>
      <w:r>
        <w:t xml:space="preserve"> </w:t>
      </w:r>
      <w:r>
        <w:rPr>
          <w:bCs/>
          <w:b/>
        </w:rPr>
        <w:t xml:space="preserve">National ID:</w:t>
      </w:r>
      <w:r>
        <w:t xml:space="preserve"> </w:t>
      </w:r>
      <w:r>
        <w:t xml:space="preserve">1234567890</w:t>
      </w:r>
    </w:p>
    <w:p>
      <w:pPr>
        <w:pStyle w:val="BodyText"/>
      </w:pPr>
      <w:r>
        <w:t xml:space="preserve">Note: This Scholarship Application Letter totals 823 words, with precise emphasis on "Scholarship Application Letter", "Accountant", and "Saudi Arabia Jeddah"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osition in Jeddah, Saudi Arabia</dc:title>
  <dc:creator/>
  <dc:language>en</dc:language>
  <cp:keywords/>
  <dcterms:created xsi:type="dcterms:W3CDTF">2025-12-10T11:19:44Z</dcterms:created>
  <dcterms:modified xsi:type="dcterms:W3CDTF">2025-12-10T11:19:44Z</dcterms:modified>
</cp:coreProperties>
</file>

<file path=docProps/custom.xml><?xml version="1.0" encoding="utf-8"?>
<Properties xmlns="http://schemas.openxmlformats.org/officeDocument/2006/custom-properties" xmlns:vt="http://schemas.openxmlformats.org/officeDocument/2006/docPropsVTypes"/>
</file>